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hai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hailand received a score of 82.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hai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hailand received a score of</w:t>
      </w:r>
      <w:r>
        <w:t xml:space="preserve"> </w:t>
      </w:r>
      <w:r>
        <w:rPr>
          <w:bCs/>
          <w:b/>
        </w:rPr>
        <w:t xml:space="preserve">81.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hailand received a score of 9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hailand received a score of 54.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hailand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hai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hai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hailand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hai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hailand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hai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hailand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hailand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hailand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hailand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hailand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hailand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Thai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Thai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Thai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Thai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Thai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Thai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Thai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Thai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Thai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Thai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Thai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Thai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Thai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Thai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Thai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Thai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Thai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2</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6, 1988, 1990, 1992, 1994, 1996, 1998, 1999, 2000, 2002, 2004,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08, 2009, 2010, 2011, 2012, 2013, 2014, 2015, 2016, 2017, 2018, 2019,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2005, 2008, 2012, 2015, 2016,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08:43Z</dcterms:created>
  <dcterms:modified xsi:type="dcterms:W3CDTF">2024-03-19T22: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hailand Country Report</vt:lpwstr>
  </property>
</Properties>
</file>